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729ADB4C" w:rsidR="008E2F34" w:rsidRPr="006917A3" w:rsidRDefault="006917A3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A6116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৬</w:t>
                            </w:r>
                            <w:r w:rsidR="008F18F8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</w:t>
                            </w:r>
                            <w:r w:rsidR="00A61164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৪</w:t>
                            </w:r>
                            <w:r w:rsidR="008E2F34"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729ADB4C" w:rsidR="008E2F34" w:rsidRPr="006917A3" w:rsidRDefault="006917A3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A6116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৬</w:t>
                      </w:r>
                      <w:r w:rsidR="008F18F8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</w:t>
                      </w:r>
                      <w:r w:rsidR="00A61164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৪</w:t>
                      </w:r>
                      <w:r w:rsidR="008E2F34"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CD5CAC" w:rsidRDefault="00E06171">
                            <w:pPr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CD5CAC">
                              <w:rPr>
                                <w:rFonts w:ascii="Bangla" w:hAnsi="Bangla" w:cs="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" stroked="f">
                <v:textbox>
                  <w:txbxContent>
                    <w:p w14:paraId="4B43809C" w14:textId="4B138797" w:rsidR="00E06171" w:rsidRPr="00CD5CAC" w:rsidRDefault="00E06171">
                      <w:pPr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CD5CAC">
                        <w:rPr>
                          <w:rFonts w:ascii="Bangla" w:hAnsi="Bangla" w:cs="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0EC61775" w14:textId="735378B7" w:rsidR="00887277" w:rsidRDefault="007D02D1" w:rsidP="007D02D1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</w:p>
    <w:p w14:paraId="0AEC0D2D" w14:textId="1D46F05E" w:rsidR="00B75524" w:rsidRPr="00B75524" w:rsidRDefault="00B75524" w:rsidP="005F2A52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আলফ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ম্পোজিট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লিঃ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কায়েতপাড়া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বরমী</w:t>
      </w:r>
      <w:proofErr w:type="spellEnd"/>
      <w:r w:rsidR="005F2A52"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br/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শ্র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, </w:t>
      </w:r>
      <w:proofErr w:type="spellStart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>গাজীপুর</w:t>
      </w:r>
      <w:proofErr w:type="spellEnd"/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</w:p>
    <w:p w14:paraId="1968545F" w14:textId="517DA9C9" w:rsidR="008F18F8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১)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ন্ট্রোল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রুমের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েট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্রীল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”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১” 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এঙ্গেল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” 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ইপ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ও ২” 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ওয়েস্টেজ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িয়ে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ও 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</w:p>
    <w:p w14:paraId="5A9C559B" w14:textId="0A791987" w:rsidR="008E3067" w:rsidRDefault="00883F22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r w:rsidR="008E30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৩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</w:t>
      </w:r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৮</w:t>
      </w:r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২</w:t>
      </w:r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DE299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১  ”    = ১১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৭৬” = ৬০.১৬   ”</w:t>
      </w:r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AD258A" w:rsidRP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 xml:space="preserve">১  ”    =  ৫৫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="00AD258A" w:rsidRP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৭৬”  = ২৯.০২   ”</w:t>
      </w:r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৩ </w:t>
      </w:r>
      <w:proofErr w:type="spellStart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AD258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= ১৫৭</w:t>
      </w:r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.৮০ </w:t>
      </w:r>
      <w:proofErr w:type="spellStart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55D2528F" w14:textId="6F64F9EA" w:rsidR="00DE2997" w:rsidRDefault="00DE2997" w:rsidP="005F2A52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= </w:t>
      </w:r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</w:t>
      </w:r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৬৮</w:t>
      </w:r>
      <w:r w:rsidR="006D43B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০০</w:t>
      </w:r>
    </w:p>
    <w:p w14:paraId="055C1AA5" w14:textId="158569FD" w:rsidR="008E3067" w:rsidRDefault="008E3067" w:rsidP="00DE2997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২ </w:t>
      </w:r>
      <w:proofErr w:type="spellStart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ল্লার</w:t>
      </w:r>
      <w:proofErr w:type="spellEnd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রজা</w:t>
      </w:r>
      <w:proofErr w:type="spellEnd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 </w:t>
      </w:r>
      <w:proofErr w:type="spellStart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১০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৬০” = ৪২.৫০ </w:t>
      </w:r>
      <w:proofErr w:type="spellStart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 w:rsidR="00E17B29" w:rsidRP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সিটের</w:t>
      </w:r>
      <w:proofErr w:type="spellEnd"/>
      <w:r w:rsidR="00E17B29" w:rsidRP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১ </w:t>
      </w:r>
      <w:proofErr w:type="spellStart"/>
      <w:r w:rsidR="00E17B29" w:rsidRP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পাল্লার</w:t>
      </w:r>
      <w:proofErr w:type="spellEnd"/>
      <w:r w:rsidR="00E17B29" w:rsidRP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</w:t>
      </w:r>
      <w:proofErr w:type="spellStart"/>
      <w:r w:rsidR="00E17B29" w:rsidRP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দরজা</w:t>
      </w:r>
      <w:proofErr w:type="spellEnd"/>
      <w:r w:rsidR="00E17B29" w:rsidRP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১ </w:t>
      </w:r>
      <w:proofErr w:type="spellStart"/>
      <w:r w:rsidR="00E17B29" w:rsidRP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পিচ</w:t>
      </w:r>
      <w:proofErr w:type="spellEnd"/>
      <w:r w:rsidR="00E17B29" w:rsidRP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= ৮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="00E17B29" w:rsidRP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৩৬” =  ২১.০০ </w:t>
      </w:r>
      <w:proofErr w:type="spellStart"/>
      <w:r w:rsidR="00E17B29" w:rsidRP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বর্গফুট</w:t>
      </w:r>
      <w:proofErr w:type="spellEnd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২ </w:t>
      </w:r>
      <w:proofErr w:type="spellStart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= ৬৩.৫০ </w:t>
      </w:r>
      <w:proofErr w:type="spellStart"/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73438AE0" w14:textId="77777777" w:rsidR="00E17B29" w:rsidRDefault="00E17B29" w:rsidP="00DE2997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৫,০৮০.০০</w:t>
      </w:r>
    </w:p>
    <w:p w14:paraId="5D08B687" w14:textId="77777777" w:rsidR="0059703C" w:rsidRDefault="00E17B29" w:rsidP="00DE2997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২)</w:t>
      </w:r>
      <w:r w:rsidRP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ন্ট্রোল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রুমে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উপর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ঘর</w:t>
      </w:r>
      <w:proofErr w:type="spellEnd"/>
    </w:p>
    <w:p w14:paraId="6F2EC2D8" w14:textId="77777777" w:rsidR="0059703C" w:rsidRDefault="0059703C" w:rsidP="00DE2997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৩’-০০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২’-০০” = ২৮৬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53F1A7BA" w14:textId="77777777" w:rsidR="0059703C" w:rsidRDefault="0059703C" w:rsidP="00DE2997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৮,৫৮০.০০</w:t>
      </w:r>
    </w:p>
    <w:p w14:paraId="08FCAB4B" w14:textId="77777777" w:rsidR="0059703C" w:rsidRDefault="0059703C" w:rsidP="00DE2997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৩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িড়ি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নিচ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ার্টিশ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ৈর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ও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য়েছে</w:t>
      </w:r>
      <w:proofErr w:type="spellEnd"/>
    </w:p>
    <w:p w14:paraId="3A3FC742" w14:textId="5287B5D7" w:rsidR="00E17B29" w:rsidRDefault="0059703C" w:rsidP="00DE2997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৪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৪৫” = ৪২.২৯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১  ”    = ৪৪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৮৫” = ২৫.৯৭   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 w:rsid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রজা</w:t>
      </w:r>
      <w:proofErr w:type="spellEnd"/>
      <w:r w:rsid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)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১  ”    = ৩৬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৮৫” = </w:t>
      </w:r>
      <w:r w:rsid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৩.০২  ”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 xml:space="preserve">১  ”    = ৪৮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৮৮” = </w:t>
      </w:r>
      <w:r w:rsidR="005C49D6" w:rsidRP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২৯.৩৩  ”</w:t>
      </w:r>
      <w:r w:rsid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E17B29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</w:t>
      </w:r>
      <w:proofErr w:type="spellStart"/>
      <w:r w:rsid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৪ </w:t>
      </w:r>
      <w:proofErr w:type="spellStart"/>
      <w:r w:rsid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= ১২০.৬১ </w:t>
      </w:r>
      <w:proofErr w:type="spellStart"/>
      <w:r w:rsidR="005C49D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</w:p>
    <w:p w14:paraId="353E48D3" w14:textId="22147BA6" w:rsidR="005C49D6" w:rsidRDefault="005C49D6" w:rsidP="00075F36">
      <w:pPr>
        <w:spacing w:after="120"/>
        <w:ind w:left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৩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২,০৪৭.১৮</w:t>
      </w:r>
      <w:r w:rsidR="00075F3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রজ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)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>= ৪,১৮৮.০০</w:t>
      </w:r>
    </w:p>
    <w:p w14:paraId="6FE81927" w14:textId="318E1B12" w:rsidR="005C49D6" w:rsidRDefault="005C49D6" w:rsidP="00075F36">
      <w:pPr>
        <w:spacing w:after="120"/>
        <w:ind w:left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)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ে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রা</w:t>
      </w:r>
      <w:proofErr w:type="spellEnd"/>
      <w:r w:rsidR="00075F3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১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১০২” 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৭২”</w:t>
      </w:r>
    </w:p>
    <w:p w14:paraId="586EDB4C" w14:textId="717AC7D0" w:rsidR="00C15E2B" w:rsidRDefault="00C15E2B" w:rsidP="00A245CC">
      <w:pPr>
        <w:spacing w:after="120"/>
        <w:ind w:left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গে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ফিটিং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ার্জ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P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ab/>
        <w:t>= ৩,০০০.০০</w:t>
      </w:r>
      <w:r w:rsidR="00A245C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                                                                                                      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৩২,৩৬৩.০০</w:t>
      </w:r>
    </w:p>
    <w:p w14:paraId="3B65A863" w14:textId="5A8AFB7A" w:rsidR="00883F22" w:rsidRPr="00C15E2B" w:rsidRDefault="00883F22" w:rsidP="00C15E2B">
      <w:pPr>
        <w:spacing w:after="120"/>
        <w:ind w:left="2160" w:firstLine="7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(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ত্রিশ</w:t>
      </w:r>
      <w:proofErr w:type="spellEnd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িন</w:t>
      </w:r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C1568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C15E2B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তেষট্ট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BF466C">
      <w:pPr>
        <w:spacing w:after="120" w:line="192" w:lineRule="auto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Bangla">
    <w:altName w:val="Mangal"/>
    <w:charset w:val="00"/>
    <w:family w:val="script"/>
    <w:pitch w:val="variable"/>
    <w:sig w:usb0="80018003" w:usb1="00002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QUAbzdM0ywAAAA="/>
  </w:docVars>
  <w:rsids>
    <w:rsidRoot w:val="007D02D1"/>
    <w:rsid w:val="00075F36"/>
    <w:rsid w:val="001A7AD6"/>
    <w:rsid w:val="001D6DAD"/>
    <w:rsid w:val="00203B44"/>
    <w:rsid w:val="00332044"/>
    <w:rsid w:val="00437BE8"/>
    <w:rsid w:val="00464DD6"/>
    <w:rsid w:val="0059703C"/>
    <w:rsid w:val="005C49D6"/>
    <w:rsid w:val="005F2A52"/>
    <w:rsid w:val="006917A3"/>
    <w:rsid w:val="006D38E6"/>
    <w:rsid w:val="006D43BF"/>
    <w:rsid w:val="0070385D"/>
    <w:rsid w:val="007D02D1"/>
    <w:rsid w:val="007E3079"/>
    <w:rsid w:val="00883F22"/>
    <w:rsid w:val="00887277"/>
    <w:rsid w:val="008C3BC8"/>
    <w:rsid w:val="008E2F34"/>
    <w:rsid w:val="008E3067"/>
    <w:rsid w:val="008E4A71"/>
    <w:rsid w:val="008F18F8"/>
    <w:rsid w:val="00934365"/>
    <w:rsid w:val="00A245CC"/>
    <w:rsid w:val="00A37FC2"/>
    <w:rsid w:val="00A61164"/>
    <w:rsid w:val="00AD258A"/>
    <w:rsid w:val="00B75524"/>
    <w:rsid w:val="00BF466C"/>
    <w:rsid w:val="00C15684"/>
    <w:rsid w:val="00C15E2B"/>
    <w:rsid w:val="00CD5CAC"/>
    <w:rsid w:val="00D234BE"/>
    <w:rsid w:val="00DB286A"/>
    <w:rsid w:val="00DE2997"/>
    <w:rsid w:val="00E06171"/>
    <w:rsid w:val="00E17B29"/>
    <w:rsid w:val="00E6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755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33204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24</Words>
  <Characters>127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Shahajada Imran</cp:lastModifiedBy>
  <cp:revision>5</cp:revision>
  <cp:lastPrinted>2022-06-22T12:01:00Z</cp:lastPrinted>
  <dcterms:created xsi:type="dcterms:W3CDTF">2022-06-28T12:44:00Z</dcterms:created>
  <dcterms:modified xsi:type="dcterms:W3CDTF">2022-06-28T12:46:00Z</dcterms:modified>
</cp:coreProperties>
</file>